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interest in the Optometrist position at your esteemed clinic in Kazakhstan Almaty. As a dedicated and skilled optometrist with over [X years] of experience, I am eager to contribute my expertise in eye care, patient-centered approaches, and advanced diagnostic techniques to support your mission of providing exceptional vision services in this vibrant city. This opportunity aligns perfectly with my professional goals and passion for improving the quality of life for patients through comprehensive eye health care.</w:t>
      </w:r>
    </w:p>
    <w:p>
      <w:pPr>
        <w:pStyle w:val="BodyText"/>
      </w:pPr>
      <w:r>
        <w:t xml:space="preserve">My journey as an Optometrist began with a strong foundation in [Your University/Optometry School], where I earned my Doctor of Optometry degree. During my studies, I focused on mastering the latest advancements in optical technology, including digital retinal imaging and glaucoma screening. These skills have been further honed through hands-on experience at [Previous Workplace/Organization], where I served a diverse patient population ranging from children to seniors. My practice has emphasized not only diagnosing and managing vision disorders but also educating patients on preventive care, ensuring they understand the importance of regular eye exams in maintaining long-term ocular health.</w:t>
      </w:r>
    </w:p>
    <w:p>
      <w:pPr>
        <w:pStyle w:val="BodyText"/>
      </w:pPr>
      <w:r>
        <w:t xml:space="preserve">What sets me apart as an Optometrist is my commitment to personalized care. I believe that every patient’s needs are unique, and I take the time to listen and build trust through clear communication. For instance, during my tenure at [Previous Workplace], I implemented a patient feedback system that led to a 25% increase in satisfaction scores. Additionally, I have experience working with patients who require specialized care for conditions such as diabetic retinopathy, macular degeneration, and refractive errors. My ability to collaborate with ophthalmologists and other healthcare professionals ensures that patients receive holistic treatment plans tailored to their specific needs.</w:t>
      </w:r>
    </w:p>
    <w:p>
      <w:pPr>
        <w:pStyle w:val="BodyText"/>
      </w:pPr>
      <w:r>
        <w:t xml:space="preserve">Kazakhstan Almaty holds a special place in my career aspirations. As one of Central Asia’s largest cities, Almaty is experiencing rapid growth in its healthcare sector, and I am particularly drawn to the opportunity to contribute to its evolving eye care landscape. I have researched the unique challenges faced by optometrists in this region, such as addressing disparities in access to advanced diagnostic tools and educating underserved communities about eye health. My goal is to bridge these gaps by bringing my expertise in evidence-based practices and patient education to your clinic. I am also deeply interested in understanding the cultural context of healthcare delivery in Kazakhstan and am committed to adapting my approach to meet the needs of local patients.</w:t>
      </w:r>
    </w:p>
    <w:p>
      <w:pPr>
        <w:pStyle w:val="BodyText"/>
      </w:pPr>
      <w:r>
        <w:t xml:space="preserve">One of the key reasons I am excited about this opportunity is the potential to work with a team that values innovation and excellence. I have always been passionate about staying updated with industry trends, such as integrating artificial intelligence into diagnostic processes and utilizing telemedicine to expand access to care. In my previous role, I spearheaded a pilot program that introduced remote consultations for patients in rural areas, resulting in improved outcomes and greater convenience for users. I am confident that my proactive mindset and technical skills would add value to your team as you continue to innovate in the field of optometry.</w:t>
      </w:r>
    </w:p>
    <w:p>
      <w:pPr>
        <w:pStyle w:val="BodyText"/>
      </w:pPr>
      <w:r>
        <w:t xml:space="preserve">Furthermore, I am deeply committed to continuing my professional development. I hold certifications from [Relevant Certifications, e.g., COPE, AO] and regularly attend conferences and workshops to stay informed about the latest research and technologies. For example, recent training in corneal topography has enabled me to provide more precise measurements for contact lens fittings, significantly enhancing patient comfort and visual clarity. I also volunteer my time at local community health fairs, where I conduct free vision screenings and distribute educational materials on eye health. These experiences have reinforced my belief that optometry is not just about treating conditions but empowering individuals to take control of their well-being.</w:t>
      </w:r>
    </w:p>
    <w:p>
      <w:pPr>
        <w:pStyle w:val="BodyText"/>
      </w:pPr>
      <w:r>
        <w:t xml:space="preserve">As a professional who thrives in dynamic environments, I am particularly attracted to the fast-paced nature of working in Kazakhstan Almaty. The city’s growing population and increasing demand for quality healthcare services present an exciting challenge that I am eager to embrace. I am confident that my skills in clinical excellence, patient engagement, and adaptability will make me a valuable asset to your clinic. Additionally, my fluency in [Languages, if applicable] allows me to connect with a broader range of patients and contribute effectively to the multicultural atmosphere of Almaty.</w:t>
      </w:r>
    </w:p>
    <w:p>
      <w:pPr>
        <w:pStyle w:val="BodyText"/>
      </w:pPr>
      <w:r>
        <w:t xml:space="preserve">In conclusion, I would be thrilled to bring my expertise as an Optometrist to your organization and help shape the future of eye care in Kazakhstan Almaty. I am particularly impressed by your clinic’s reputation for [mention specific detail about the clinic, e.g., "innovative approaches to pediatric optometry" or "commitment to community outreach"]. I am eager to discuss how my background and vision align with your goals and contribute to the continued success of your team.</w:t>
      </w:r>
    </w:p>
    <w:p>
      <w:pPr>
        <w:pStyle w:val="BodyText"/>
      </w:pPr>
      <w:r>
        <w:t xml:space="preserve">Thank you for considering my application. I look forward to the opportunity to speak with you about this position and share how I can support your mission of delivering exceptional optometric care in Kazakhstan Alma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Kazakhstan Almaty</dc:title>
  <dc:creator/>
  <cp:keywords/>
  <dcterms:created xsi:type="dcterms:W3CDTF">2026-07-21T03:22:51Z</dcterms:created>
  <dcterms:modified xsi:type="dcterms:W3CDTF">2026-07-21T03:22:51Z</dcterms:modified>
</cp:coreProperties>
</file>

<file path=docProps/custom.xml><?xml version="1.0" encoding="utf-8"?>
<Properties xmlns="http://schemas.openxmlformats.org/officeDocument/2006/custom-properties" xmlns:vt="http://schemas.openxmlformats.org/officeDocument/2006/docPropsVTypes"/>
</file>